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C6EB7" w14:textId="77777777" w:rsidR="005D01B2" w:rsidRPr="00EB33B0" w:rsidRDefault="005D01B2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13BC967" w14:textId="77777777" w:rsidR="005D01B2" w:rsidRPr="00EB33B0" w:rsidRDefault="005D01B2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823FA8A" w14:textId="319A753C" w:rsidR="002E19FC" w:rsidRPr="007F31B1" w:rsidRDefault="00591B11" w:rsidP="002E19FC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31B1">
        <w:rPr>
          <w:rFonts w:ascii="Times New Roman" w:hAnsi="Times New Roman" w:cs="Times New Roman"/>
          <w:b/>
          <w:color w:val="000000"/>
          <w:sz w:val="24"/>
          <w:szCs w:val="24"/>
        </w:rPr>
        <w:t>Zasady i kryteria wyboru projektów</w:t>
      </w:r>
      <w:r w:rsidR="002E19FC" w:rsidRPr="007F31B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7F31B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zgłoszonych przez </w:t>
      </w:r>
      <w:r w:rsidR="002E19FC" w:rsidRPr="007F31B1">
        <w:rPr>
          <w:rFonts w:ascii="Times New Roman" w:hAnsi="Times New Roman" w:cs="Times New Roman"/>
          <w:b/>
          <w:color w:val="000000"/>
          <w:sz w:val="24"/>
          <w:szCs w:val="24"/>
        </w:rPr>
        <w:t>UW</w:t>
      </w:r>
    </w:p>
    <w:p w14:paraId="0B81D2A9" w14:textId="3007AD92" w:rsidR="00B96343" w:rsidRPr="007F31B1" w:rsidRDefault="00591B11" w:rsidP="002E19FC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31B1">
        <w:rPr>
          <w:rFonts w:ascii="Times New Roman" w:hAnsi="Times New Roman" w:cs="Times New Roman"/>
          <w:b/>
          <w:color w:val="000000"/>
          <w:sz w:val="24"/>
          <w:szCs w:val="24"/>
        </w:rPr>
        <w:t>do konkursu wewnętrznego</w:t>
      </w:r>
      <w:r w:rsidR="008D3980" w:rsidRPr="007F31B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7F31B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 ramach </w:t>
      </w:r>
      <w:r w:rsidR="005D01B2" w:rsidRPr="007F31B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ogramu </w:t>
      </w:r>
      <w:r w:rsidR="00EB33B0" w:rsidRPr="007F31B1">
        <w:rPr>
          <w:rFonts w:ascii="Times New Roman" w:hAnsi="Times New Roman" w:cs="Times New Roman"/>
          <w:b/>
          <w:color w:val="000000"/>
          <w:sz w:val="24"/>
          <w:szCs w:val="24"/>
        </w:rPr>
        <w:t>KATAMARAN</w:t>
      </w:r>
      <w:r w:rsidR="008A60F6" w:rsidRPr="007F31B1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="002E19FC" w:rsidRPr="007F31B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8A60F6" w:rsidRPr="007F31B1">
        <w:rPr>
          <w:rFonts w:ascii="Times New Roman" w:hAnsi="Times New Roman" w:cs="Times New Roman"/>
          <w:b/>
          <w:color w:val="000000"/>
          <w:sz w:val="24"/>
          <w:szCs w:val="24"/>
        </w:rPr>
        <w:t>Ścieżka A</w:t>
      </w:r>
      <w:r w:rsidR="002E19FC" w:rsidRPr="007F31B1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</w:p>
    <w:p w14:paraId="34334F48" w14:textId="77777777" w:rsidR="005D01B2" w:rsidRPr="00EB33B0" w:rsidRDefault="005D01B2" w:rsidP="00EB33B0">
      <w:pPr>
        <w:shd w:val="clear" w:color="auto" w:fill="FFFFFF"/>
        <w:spacing w:after="0"/>
        <w:rPr>
          <w:rFonts w:ascii="Times New Roman" w:hAnsi="Times New Roman" w:cs="Times New Roman"/>
          <w:b/>
          <w:color w:val="000000"/>
          <w:sz w:val="32"/>
          <w:szCs w:val="28"/>
        </w:rPr>
      </w:pPr>
    </w:p>
    <w:p w14:paraId="4BB5FD85" w14:textId="60169282" w:rsidR="002E19FC" w:rsidRDefault="00591B11" w:rsidP="00EB33B0">
      <w:pPr>
        <w:spacing w:after="0"/>
        <w:jc w:val="both"/>
        <w:rPr>
          <w:rFonts w:ascii="Times New Roman" w:hAnsi="Times New Roman" w:cs="Times New Roman"/>
          <w:sz w:val="24"/>
        </w:rPr>
      </w:pPr>
      <w:r w:rsidRPr="00EB33B0">
        <w:rPr>
          <w:rFonts w:ascii="Times New Roman" w:hAnsi="Times New Roman" w:cs="Times New Roman"/>
          <w:sz w:val="24"/>
        </w:rPr>
        <w:t>Konkurs wewnętrzny jest organizowany, ponieważ uczelnia może złożyć maksymalnie</w:t>
      </w:r>
      <w:r w:rsidR="00A53A83" w:rsidRPr="00EB33B0">
        <w:rPr>
          <w:rFonts w:ascii="Times New Roman" w:hAnsi="Times New Roman" w:cs="Times New Roman"/>
          <w:sz w:val="24"/>
        </w:rPr>
        <w:t xml:space="preserve"> </w:t>
      </w:r>
      <w:r w:rsidR="008A60F6" w:rsidRPr="008A60F6">
        <w:rPr>
          <w:rFonts w:ascii="Times New Roman" w:hAnsi="Times New Roman" w:cs="Times New Roman"/>
          <w:sz w:val="24"/>
          <w:u w:val="single"/>
        </w:rPr>
        <w:t>1</w:t>
      </w:r>
      <w:r w:rsidR="00A53A83" w:rsidRPr="008A60F6">
        <w:rPr>
          <w:rFonts w:ascii="Times New Roman" w:hAnsi="Times New Roman" w:cs="Times New Roman"/>
          <w:sz w:val="24"/>
          <w:u w:val="single"/>
        </w:rPr>
        <w:t xml:space="preserve"> </w:t>
      </w:r>
      <w:r w:rsidR="005D01B2" w:rsidRPr="008A60F6">
        <w:rPr>
          <w:rFonts w:ascii="Times New Roman" w:hAnsi="Times New Roman" w:cs="Times New Roman"/>
          <w:sz w:val="24"/>
          <w:u w:val="single"/>
        </w:rPr>
        <w:t xml:space="preserve"> </w:t>
      </w:r>
      <w:r w:rsidRPr="008A60F6">
        <w:rPr>
          <w:rFonts w:ascii="Times New Roman" w:hAnsi="Times New Roman" w:cs="Times New Roman"/>
          <w:sz w:val="24"/>
          <w:u w:val="single"/>
        </w:rPr>
        <w:t>wni</w:t>
      </w:r>
      <w:r w:rsidR="00D42665" w:rsidRPr="008A60F6">
        <w:rPr>
          <w:rFonts w:ascii="Times New Roman" w:hAnsi="Times New Roman" w:cs="Times New Roman"/>
          <w:sz w:val="24"/>
          <w:u w:val="single"/>
        </w:rPr>
        <w:t>o</w:t>
      </w:r>
      <w:r w:rsidR="00EB33B0" w:rsidRPr="008A60F6">
        <w:rPr>
          <w:rFonts w:ascii="Times New Roman" w:hAnsi="Times New Roman" w:cs="Times New Roman"/>
          <w:sz w:val="24"/>
          <w:u w:val="single"/>
        </w:rPr>
        <w:t>s</w:t>
      </w:r>
      <w:r w:rsidR="008A60F6" w:rsidRPr="008A60F6">
        <w:rPr>
          <w:rFonts w:ascii="Times New Roman" w:hAnsi="Times New Roman" w:cs="Times New Roman"/>
          <w:sz w:val="24"/>
          <w:u w:val="single"/>
        </w:rPr>
        <w:t>ek</w:t>
      </w:r>
      <w:r w:rsidR="002E19FC">
        <w:rPr>
          <w:rFonts w:ascii="Times New Roman" w:hAnsi="Times New Roman" w:cs="Times New Roman"/>
          <w:sz w:val="24"/>
        </w:rPr>
        <w:t xml:space="preserve"> </w:t>
      </w:r>
      <w:r w:rsidR="002E19FC" w:rsidRPr="002E19FC">
        <w:rPr>
          <w:rFonts w:ascii="Times New Roman" w:hAnsi="Times New Roman" w:cs="Times New Roman"/>
          <w:sz w:val="24"/>
        </w:rPr>
        <w:t>do Narodowej Agencji Wymiany Akademickiej (NAWA)</w:t>
      </w:r>
      <w:r w:rsidR="002E19FC">
        <w:rPr>
          <w:rFonts w:ascii="Times New Roman" w:hAnsi="Times New Roman" w:cs="Times New Roman"/>
          <w:sz w:val="24"/>
        </w:rPr>
        <w:t>,</w:t>
      </w:r>
      <w:r w:rsidR="002E19FC" w:rsidRPr="002E19FC">
        <w:rPr>
          <w:rFonts w:ascii="Times New Roman" w:hAnsi="Times New Roman" w:cs="Times New Roman"/>
          <w:sz w:val="24"/>
        </w:rPr>
        <w:t xml:space="preserve"> </w:t>
      </w:r>
      <w:r w:rsidR="008A60F6">
        <w:rPr>
          <w:rFonts w:ascii="Times New Roman" w:hAnsi="Times New Roman" w:cs="Times New Roman"/>
          <w:sz w:val="24"/>
        </w:rPr>
        <w:t xml:space="preserve">tylko w ramach </w:t>
      </w:r>
      <w:r w:rsidR="008A60F6" w:rsidRPr="008A60F6">
        <w:rPr>
          <w:rFonts w:ascii="Times New Roman" w:hAnsi="Times New Roman" w:cs="Times New Roman"/>
          <w:b/>
          <w:sz w:val="24"/>
          <w:u w:val="single"/>
        </w:rPr>
        <w:t>Ścieżki A</w:t>
      </w:r>
      <w:r w:rsidR="002E19FC">
        <w:rPr>
          <w:rFonts w:ascii="Times New Roman" w:hAnsi="Times New Roman" w:cs="Times New Roman"/>
          <w:sz w:val="24"/>
        </w:rPr>
        <w:t xml:space="preserve"> </w:t>
      </w:r>
      <w:r w:rsidR="002E19FC" w:rsidRPr="002E19FC">
        <w:rPr>
          <w:rFonts w:ascii="Times New Roman" w:hAnsi="Times New Roman" w:cs="Times New Roman"/>
          <w:sz w:val="24"/>
        </w:rPr>
        <w:t>- tworzenie międzynarodowych programów studiów I lub II stopnia lub jednolitych studiów magisterskich, dających możliwość wydania wspólnego, podwójnego lub wielokrotnego dyplomu.</w:t>
      </w:r>
    </w:p>
    <w:p w14:paraId="4B843965" w14:textId="77777777" w:rsidR="00EB33B0" w:rsidRDefault="00EB33B0" w:rsidP="00EB33B0">
      <w:pPr>
        <w:spacing w:after="0"/>
        <w:rPr>
          <w:rFonts w:ascii="Times New Roman" w:eastAsia="Times New Roman" w:hAnsi="Times New Roman" w:cs="Times New Roman"/>
          <w:bCs/>
          <w:sz w:val="24"/>
          <w:lang w:eastAsia="pl-PL"/>
        </w:rPr>
      </w:pPr>
    </w:p>
    <w:p w14:paraId="28DD948A" w14:textId="001A8858" w:rsidR="00EB33B0" w:rsidRPr="00EB33B0" w:rsidRDefault="00EB33B0" w:rsidP="005B0148">
      <w:pPr>
        <w:spacing w:after="0"/>
        <w:jc w:val="both"/>
        <w:rPr>
          <w:rFonts w:ascii="Times New Roman" w:eastAsia="Times New Roman" w:hAnsi="Times New Roman" w:cs="Times New Roman"/>
          <w:bCs/>
          <w:sz w:val="24"/>
          <w:lang w:eastAsia="pl-PL"/>
        </w:rPr>
      </w:pP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 xml:space="preserve">Cele szczegółowe Programu to zwiększenie atrakcyjności polskich instytucji szkolnictwa wyższego wśród </w:t>
      </w:r>
      <w:r w:rsidR="00AC0462">
        <w:rPr>
          <w:rFonts w:ascii="Times New Roman" w:eastAsia="Times New Roman" w:hAnsi="Times New Roman" w:cs="Times New Roman"/>
          <w:bCs/>
          <w:sz w:val="24"/>
          <w:lang w:eastAsia="pl-PL"/>
        </w:rPr>
        <w:t>studentek</w:t>
      </w: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 xml:space="preserve">, </w:t>
      </w:r>
      <w:r w:rsidR="00AC0462">
        <w:rPr>
          <w:rFonts w:ascii="Times New Roman" w:eastAsia="Times New Roman" w:hAnsi="Times New Roman" w:cs="Times New Roman"/>
          <w:bCs/>
          <w:sz w:val="24"/>
          <w:lang w:eastAsia="pl-PL"/>
        </w:rPr>
        <w:t>studentów</w:t>
      </w:r>
      <w:r w:rsidR="00241A31">
        <w:rPr>
          <w:rFonts w:ascii="Times New Roman" w:eastAsia="Times New Roman" w:hAnsi="Times New Roman" w:cs="Times New Roman"/>
          <w:bCs/>
          <w:sz w:val="24"/>
          <w:lang w:eastAsia="pl-PL"/>
        </w:rPr>
        <w:t xml:space="preserve">, </w:t>
      </w: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 xml:space="preserve">doktorantek, doktorantów i kadry akademickiej </w:t>
      </w:r>
      <w:r w:rsidR="005B0148">
        <w:rPr>
          <w:rFonts w:ascii="Times New Roman" w:eastAsia="Times New Roman" w:hAnsi="Times New Roman" w:cs="Times New Roman"/>
          <w:bCs/>
          <w:sz w:val="24"/>
          <w:lang w:eastAsia="pl-PL"/>
        </w:rPr>
        <w:br/>
      </w: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>z zagranicy poprzez rozwój oferty programowej w językach obcych oraz podniesienie jakości kształcenia poprzez tworzenie i realizację międzynarodowych programów studiów prowadzących do uzyskania wspólnego, podwójnego lub wielokrotnego dyplomu.</w:t>
      </w:r>
    </w:p>
    <w:p w14:paraId="788E96A7" w14:textId="77777777" w:rsidR="00C23323" w:rsidRPr="00EB33B0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Hlk53417147"/>
    </w:p>
    <w:p w14:paraId="11366EFF" w14:textId="7539600E" w:rsidR="00A21A6E" w:rsidRPr="00EB33B0" w:rsidRDefault="00311C11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="00A21A6E" w:rsidRPr="00EB33B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591B11" w:rsidRPr="00EB33B0">
        <w:rPr>
          <w:rFonts w:ascii="Times New Roman" w:hAnsi="Times New Roman" w:cs="Times New Roman"/>
          <w:b/>
          <w:color w:val="000000"/>
          <w:sz w:val="24"/>
          <w:szCs w:val="24"/>
        </w:rPr>
        <w:t>Termin, miejsce i forma</w:t>
      </w:r>
      <w:r w:rsidR="00612CD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składania wniosków</w:t>
      </w:r>
      <w:r w:rsidR="00591B11" w:rsidRPr="00EB33B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11D2CB84" w14:textId="3FAD3277" w:rsidR="00B27E40" w:rsidRPr="00B27E40" w:rsidRDefault="00591B11" w:rsidP="00B27E40">
      <w:pPr>
        <w:pStyle w:val="Akapitzlist"/>
        <w:numPr>
          <w:ilvl w:val="0"/>
          <w:numId w:val="4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Jednostki UW zainteresowane udziałem w konkursie powinny przesłać </w:t>
      </w:r>
      <w:r w:rsidR="008D3980" w:rsidRPr="00EB33B0">
        <w:rPr>
          <w:rFonts w:ascii="Times New Roman" w:hAnsi="Times New Roman" w:cs="Times New Roman"/>
          <w:color w:val="000000"/>
          <w:sz w:val="24"/>
          <w:szCs w:val="24"/>
        </w:rPr>
        <w:t>do Biura Współpracy z Zagranicą</w:t>
      </w:r>
      <w:r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1629">
        <w:rPr>
          <w:rFonts w:ascii="Times New Roman" w:hAnsi="Times New Roman" w:cs="Times New Roman"/>
          <w:color w:val="000000"/>
          <w:sz w:val="24"/>
          <w:szCs w:val="24"/>
        </w:rPr>
        <w:t xml:space="preserve">wniosek </w:t>
      </w:r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do </w:t>
      </w:r>
      <w:r w:rsidR="00960556" w:rsidRPr="00960556">
        <w:rPr>
          <w:rFonts w:ascii="Times New Roman" w:hAnsi="Times New Roman" w:cs="Times New Roman"/>
          <w:color w:val="000000"/>
          <w:sz w:val="24"/>
          <w:szCs w:val="24"/>
        </w:rPr>
        <w:t>02.12.20</w:t>
      </w:r>
      <w:r w:rsidR="009B531F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960556" w:rsidRPr="00960556">
        <w:rPr>
          <w:rFonts w:ascii="Times New Roman" w:hAnsi="Times New Roman" w:cs="Times New Roman"/>
          <w:color w:val="000000"/>
          <w:sz w:val="24"/>
          <w:szCs w:val="24"/>
        </w:rPr>
        <w:t xml:space="preserve">5 r. </w:t>
      </w:r>
      <w:r w:rsidR="005D01B2" w:rsidRPr="00EB33B0">
        <w:rPr>
          <w:rFonts w:ascii="Times New Roman" w:hAnsi="Times New Roman" w:cs="Times New Roman"/>
          <w:color w:val="000000"/>
          <w:sz w:val="24"/>
          <w:szCs w:val="24"/>
        </w:rPr>
        <w:t>do godz. 12.00</w:t>
      </w:r>
      <w:r w:rsidR="00B27E40">
        <w:rPr>
          <w:rFonts w:ascii="Times New Roman" w:hAnsi="Times New Roman" w:cs="Times New Roman"/>
          <w:color w:val="000000"/>
          <w:sz w:val="24"/>
          <w:szCs w:val="24"/>
        </w:rPr>
        <w:t xml:space="preserve"> na adres: </w:t>
      </w:r>
      <w:hyperlink r:id="rId8" w:history="1">
        <w:r w:rsidR="00B27E40" w:rsidRPr="005E6F1D">
          <w:rPr>
            <w:rStyle w:val="Hipercze"/>
            <w:rFonts w:ascii="Times New Roman" w:hAnsi="Times New Roman" w:cs="Times New Roman"/>
            <w:sz w:val="24"/>
            <w:szCs w:val="24"/>
          </w:rPr>
          <w:t>bwz.nabory.projekty@uw.edu.pl</w:t>
        </w:r>
      </w:hyperlink>
    </w:p>
    <w:p w14:paraId="4ECE9AC3" w14:textId="49705352" w:rsidR="00C23323" w:rsidRPr="00EB33B0" w:rsidRDefault="00CD3BC9" w:rsidP="00CD3BC9">
      <w:pPr>
        <w:pStyle w:val="Akapitzlist"/>
        <w:numPr>
          <w:ilvl w:val="0"/>
          <w:numId w:val="4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FORMULARZ</w:t>
      </w:r>
      <w:r w:rsidR="001F0DFB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12CD5">
        <w:rPr>
          <w:rFonts w:ascii="Times New Roman" w:hAnsi="Times New Roman" w:cs="Times New Roman"/>
          <w:color w:val="000000"/>
          <w:sz w:val="24"/>
          <w:szCs w:val="24"/>
        </w:rPr>
        <w:t>wniosku projektowego</w:t>
      </w:r>
      <w:r w:rsidR="00591B11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jest dostępny na stronie BWZ</w:t>
      </w:r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9" w:history="1">
        <w:r w:rsidR="00960556" w:rsidRPr="00960556">
          <w:rPr>
            <w:rStyle w:val="Hipercze"/>
            <w:rFonts w:ascii="Times New Roman" w:hAnsi="Times New Roman" w:cs="Times New Roman"/>
            <w:sz w:val="24"/>
            <w:szCs w:val="24"/>
          </w:rPr>
          <w:t>https://bwz.uw.edu.pl/strona-glowna/wspolpraca-miedzynarodowa/projekty-miedzynarodowe/programy-narodowej-agencji-wymiany-akademickiej/</w:t>
        </w:r>
      </w:hyperlink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591B11" w:rsidRPr="00EB33B0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67E35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bookmarkEnd w:id="0"/>
    <w:p w14:paraId="6713FAC9" w14:textId="77777777" w:rsidR="00C23323" w:rsidRPr="00EB33B0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38415ED" w14:textId="2D6D1AD9" w:rsidR="00AC71B0" w:rsidRPr="00EB33B0" w:rsidRDefault="00726DB3" w:rsidP="004F6479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3. 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a oceny </w:t>
      </w:r>
      <w:r w:rsidR="00612CD5">
        <w:rPr>
          <w:rFonts w:ascii="Times New Roman" w:hAnsi="Times New Roman" w:cs="Times New Roman"/>
          <w:b/>
          <w:bCs/>
          <w:color w:val="000000"/>
          <w:sz w:val="24"/>
          <w:szCs w:val="24"/>
        </w:rPr>
        <w:t>wniosków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maksymalna liczba punktów</w:t>
      </w:r>
      <w:r w:rsidR="004F647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– </w:t>
      </w:r>
      <w:r w:rsidR="008D3980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>40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>):</w:t>
      </w:r>
    </w:p>
    <w:p w14:paraId="000BD08B" w14:textId="77777777" w:rsidR="006860A6" w:rsidRDefault="006860A6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u w:val="single"/>
          <w:lang w:eastAsia="pl-PL"/>
        </w:rPr>
      </w:pPr>
    </w:p>
    <w:p w14:paraId="6DA0502A" w14:textId="5A6A6CF4" w:rsidR="00AE11A3" w:rsidRPr="004F6479" w:rsidRDefault="00AC71B0" w:rsidP="004F6479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 w:rsidRPr="00EB33B0">
        <w:rPr>
          <w:color w:val="000000"/>
        </w:rPr>
        <w:t>Zgodność planowanych działań z misją i strategią rozwoju i umiędzynarodowienia UW</w:t>
      </w:r>
      <w:r w:rsidR="004F6479">
        <w:rPr>
          <w:b/>
          <w:color w:val="000000"/>
        </w:rPr>
        <w:t xml:space="preserve"> </w:t>
      </w:r>
      <w:r w:rsidR="004F6479">
        <w:rPr>
          <w:b/>
          <w:color w:val="000000"/>
        </w:rPr>
        <w:br/>
      </w:r>
      <w:r w:rsidRPr="004F6479">
        <w:rPr>
          <w:b/>
          <w:color w:val="000000"/>
        </w:rPr>
        <w:t xml:space="preserve">0 – </w:t>
      </w:r>
      <w:r w:rsidR="008D3980" w:rsidRPr="004F6479">
        <w:rPr>
          <w:b/>
          <w:color w:val="000000"/>
        </w:rPr>
        <w:t>15</w:t>
      </w:r>
      <w:r w:rsidRPr="004F6479">
        <w:rPr>
          <w:b/>
          <w:color w:val="000000"/>
        </w:rPr>
        <w:t xml:space="preserve"> punktów;</w:t>
      </w:r>
    </w:p>
    <w:p w14:paraId="05DD9272" w14:textId="5267F8E9" w:rsidR="00B96343" w:rsidRPr="00EB33B0" w:rsidRDefault="00C533BD" w:rsidP="00726DB3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>Zgodność zało</w:t>
      </w:r>
      <w:r w:rsidR="00B96343" w:rsidRPr="00EB33B0">
        <w:rPr>
          <w:color w:val="000000"/>
        </w:rPr>
        <w:t xml:space="preserve">żeń projektu z celami </w:t>
      </w:r>
      <w:r w:rsidR="005D01B2" w:rsidRPr="00EB33B0">
        <w:rPr>
          <w:color w:val="000000"/>
        </w:rPr>
        <w:t xml:space="preserve">Programu </w:t>
      </w:r>
      <w:r w:rsidR="00EB33B0" w:rsidRPr="00EB33B0">
        <w:rPr>
          <w:color w:val="000000"/>
        </w:rPr>
        <w:t>KATAMARAN</w:t>
      </w:r>
      <w:r w:rsidR="005D01B2" w:rsidRPr="00EB33B0">
        <w:rPr>
          <w:color w:val="000000"/>
        </w:rPr>
        <w:t xml:space="preserve"> </w:t>
      </w:r>
      <w:r w:rsidR="005A5A6B" w:rsidRPr="00EB33B0">
        <w:rPr>
          <w:color w:val="000000"/>
        </w:rPr>
        <w:t xml:space="preserve">i działaniami </w:t>
      </w:r>
      <w:r w:rsidR="00B96343" w:rsidRPr="00EB33B0">
        <w:rPr>
          <w:color w:val="000000"/>
        </w:rPr>
        <w:t>uprawni</w:t>
      </w:r>
      <w:r w:rsidR="005A5A6B" w:rsidRPr="00EB33B0">
        <w:rPr>
          <w:color w:val="000000"/>
        </w:rPr>
        <w:t xml:space="preserve">onymi do realizacji w </w:t>
      </w:r>
      <w:r w:rsidR="00AC71B0" w:rsidRPr="00EB33B0">
        <w:rPr>
          <w:color w:val="000000"/>
        </w:rPr>
        <w:t>Programie</w:t>
      </w:r>
      <w:r w:rsidR="005A5A6B" w:rsidRPr="00EB33B0">
        <w:rPr>
          <w:color w:val="000000"/>
        </w:rPr>
        <w:t xml:space="preserve"> </w:t>
      </w:r>
      <w:r w:rsidR="00CD349E">
        <w:rPr>
          <w:color w:val="000000"/>
        </w:rPr>
        <w:t xml:space="preserve">KATAMARAN </w:t>
      </w:r>
      <w:r w:rsidR="005A5A6B" w:rsidRPr="00EB33B0">
        <w:rPr>
          <w:color w:val="000000"/>
        </w:rPr>
        <w:t>(</w:t>
      </w:r>
      <w:r w:rsidR="00726DB3" w:rsidRPr="00EB33B0">
        <w:rPr>
          <w:color w:val="000000"/>
        </w:rPr>
        <w:t xml:space="preserve">patrz </w:t>
      </w:r>
      <w:r w:rsidR="00726DB3" w:rsidRPr="00EB33B0">
        <w:t xml:space="preserve">pkt </w:t>
      </w:r>
      <w:r w:rsidR="00727670" w:rsidRPr="00EB33B0">
        <w:t>IV</w:t>
      </w:r>
      <w:r w:rsidR="00CD3BC9" w:rsidRPr="00EB33B0">
        <w:t xml:space="preserve"> </w:t>
      </w:r>
      <w:r w:rsidR="00AC71B0" w:rsidRPr="00EB33B0">
        <w:rPr>
          <w:color w:val="000000"/>
        </w:rPr>
        <w:t>Ogłoszenia</w:t>
      </w:r>
      <w:r w:rsidR="00C23323" w:rsidRPr="00EB33B0">
        <w:rPr>
          <w:color w:val="000000"/>
        </w:rPr>
        <w:t xml:space="preserve"> </w:t>
      </w:r>
      <w:r w:rsidR="00CD349E">
        <w:rPr>
          <w:color w:val="000000"/>
        </w:rPr>
        <w:t>o naborze na stronie NAWA</w:t>
      </w:r>
      <w:r w:rsidR="00CD3BC9" w:rsidRPr="00EB33B0">
        <w:rPr>
          <w:color w:val="000000"/>
        </w:rPr>
        <w:t>)</w:t>
      </w:r>
      <w:r w:rsidR="00A21A6E" w:rsidRPr="00EB33B0">
        <w:rPr>
          <w:color w:val="000000"/>
        </w:rPr>
        <w:t xml:space="preserve"> </w:t>
      </w:r>
      <w:r w:rsidR="00C23323" w:rsidRPr="00EB33B0">
        <w:rPr>
          <w:b/>
          <w:color w:val="000000"/>
        </w:rPr>
        <w:t xml:space="preserve">0 – </w:t>
      </w:r>
      <w:r w:rsidR="008D3980" w:rsidRPr="00EB33B0">
        <w:rPr>
          <w:b/>
          <w:color w:val="000000"/>
        </w:rPr>
        <w:t>10</w:t>
      </w:r>
      <w:r w:rsidR="00C23323" w:rsidRPr="00EB33B0">
        <w:rPr>
          <w:b/>
          <w:color w:val="000000"/>
        </w:rPr>
        <w:t xml:space="preserve"> punktów;</w:t>
      </w:r>
      <w:r w:rsidR="00C23323" w:rsidRPr="00EB33B0">
        <w:rPr>
          <w:bCs/>
          <w:color w:val="000000"/>
        </w:rPr>
        <w:t> </w:t>
      </w:r>
      <w:r w:rsidR="00AC71B0" w:rsidRPr="00EB33B0">
        <w:rPr>
          <w:bCs/>
          <w:color w:val="000000"/>
        </w:rPr>
        <w:t xml:space="preserve"> </w:t>
      </w:r>
    </w:p>
    <w:p w14:paraId="2047C8DA" w14:textId="3FE2BF6E" w:rsidR="00C23323" w:rsidRPr="00EB33B0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 w:rsidRPr="00EB33B0">
        <w:rPr>
          <w:color w:val="000000"/>
        </w:rPr>
        <w:t>U</w:t>
      </w:r>
      <w:r w:rsidR="00C23323" w:rsidRPr="00EB33B0">
        <w:rPr>
          <w:color w:val="000000"/>
        </w:rPr>
        <w:t xml:space="preserve">zasadnienie celowości realizacji projektu – </w:t>
      </w:r>
      <w:r w:rsidR="00B96343" w:rsidRPr="00EB33B0">
        <w:rPr>
          <w:color w:val="000000"/>
        </w:rPr>
        <w:t>analiza potrzeb/problemów/wyzwań, na które odpowiedź ma stanowić realizacja projektu</w:t>
      </w:r>
      <w:r w:rsidR="00C23323" w:rsidRPr="00EB33B0">
        <w:rPr>
          <w:color w:val="000000"/>
        </w:rPr>
        <w:t xml:space="preserve"> </w:t>
      </w:r>
      <w:r w:rsidR="00C23323" w:rsidRPr="00EB33B0">
        <w:rPr>
          <w:b/>
          <w:color w:val="000000"/>
        </w:rPr>
        <w:t xml:space="preserve">0 – </w:t>
      </w:r>
      <w:r w:rsidR="008D3980" w:rsidRPr="00EB33B0">
        <w:rPr>
          <w:b/>
          <w:color w:val="000000"/>
        </w:rPr>
        <w:t>10</w:t>
      </w:r>
      <w:r w:rsidR="00C23323" w:rsidRPr="00EB33B0">
        <w:rPr>
          <w:b/>
          <w:color w:val="000000"/>
        </w:rPr>
        <w:t xml:space="preserve"> punktów;</w:t>
      </w:r>
      <w:r w:rsidR="00C23323" w:rsidRPr="00EB33B0">
        <w:rPr>
          <w:bCs/>
          <w:color w:val="000000"/>
        </w:rPr>
        <w:t> </w:t>
      </w:r>
    </w:p>
    <w:p w14:paraId="1E2B551E" w14:textId="78D6C349" w:rsidR="00AE11A3" w:rsidRPr="00EB33B0" w:rsidRDefault="008D3980" w:rsidP="008D3980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 w:themeColor="text1"/>
          <w:sz w:val="23"/>
          <w:szCs w:val="23"/>
        </w:rPr>
        <w:t>Dotychczasowe d</w:t>
      </w:r>
      <w:r w:rsidR="00AC71B0" w:rsidRPr="00EB33B0">
        <w:rPr>
          <w:color w:val="000000" w:themeColor="text1"/>
          <w:sz w:val="23"/>
          <w:szCs w:val="23"/>
        </w:rPr>
        <w:t>oświadczenia Wnioskodawcy</w:t>
      </w:r>
      <w:r w:rsidRPr="00EB33B0">
        <w:rPr>
          <w:color w:val="000000" w:themeColor="text1"/>
          <w:sz w:val="23"/>
          <w:szCs w:val="23"/>
        </w:rPr>
        <w:t xml:space="preserve"> w zakresie działań dopuszczonych w Programie </w:t>
      </w:r>
      <w:r w:rsidR="00EB33B0" w:rsidRPr="00EB33B0">
        <w:rPr>
          <w:color w:val="000000" w:themeColor="text1"/>
          <w:sz w:val="23"/>
          <w:szCs w:val="23"/>
        </w:rPr>
        <w:t>KATAMARAN</w:t>
      </w:r>
      <w:r w:rsidRPr="00EB33B0">
        <w:rPr>
          <w:color w:val="000000" w:themeColor="text1"/>
          <w:sz w:val="23"/>
          <w:szCs w:val="23"/>
        </w:rPr>
        <w:t xml:space="preserve"> </w:t>
      </w:r>
      <w:r w:rsidRPr="00EB33B0">
        <w:rPr>
          <w:b/>
          <w:bCs/>
          <w:color w:val="000000" w:themeColor="text1"/>
          <w:sz w:val="23"/>
          <w:szCs w:val="23"/>
        </w:rPr>
        <w:t>0 – 5 punktów</w:t>
      </w:r>
      <w:r w:rsidR="002D17ED" w:rsidRPr="00EB33B0">
        <w:rPr>
          <w:b/>
          <w:bCs/>
          <w:color w:val="000000" w:themeColor="text1"/>
          <w:sz w:val="23"/>
          <w:szCs w:val="23"/>
        </w:rPr>
        <w:t>.</w:t>
      </w:r>
    </w:p>
    <w:p w14:paraId="17235B44" w14:textId="77777777" w:rsidR="008D3980" w:rsidRPr="00EB33B0" w:rsidRDefault="008D3980" w:rsidP="008D3980">
      <w:pPr>
        <w:pStyle w:val="NormalnyWeb"/>
        <w:spacing w:before="0" w:beforeAutospacing="0" w:after="0" w:afterAutospacing="0"/>
        <w:jc w:val="both"/>
      </w:pPr>
    </w:p>
    <w:p w14:paraId="05139C05" w14:textId="3DE1CE25" w:rsidR="00A21A6E" w:rsidRPr="00EB33B0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</w:rPr>
      </w:pPr>
      <w:r w:rsidRPr="00EB33B0">
        <w:rPr>
          <w:b/>
          <w:bCs/>
          <w:color w:val="000000"/>
        </w:rPr>
        <w:t xml:space="preserve">4. </w:t>
      </w:r>
      <w:r w:rsidR="00124C20">
        <w:rPr>
          <w:b/>
          <w:bCs/>
          <w:color w:val="000000"/>
        </w:rPr>
        <w:t>Zasady</w:t>
      </w:r>
      <w:r w:rsidR="00124C20" w:rsidRPr="00EB33B0">
        <w:rPr>
          <w:b/>
          <w:bCs/>
          <w:color w:val="000000"/>
        </w:rPr>
        <w:t xml:space="preserve"> </w:t>
      </w:r>
      <w:r w:rsidR="00C23323" w:rsidRPr="00EB33B0">
        <w:rPr>
          <w:b/>
          <w:bCs/>
          <w:color w:val="000000"/>
        </w:rPr>
        <w:t>kwalifikacji wewnętrznej na UW</w:t>
      </w:r>
    </w:p>
    <w:p w14:paraId="4A30BFD0" w14:textId="7685487D" w:rsidR="00C533BD" w:rsidRPr="001740A8" w:rsidRDefault="00C23323" w:rsidP="001740A8">
      <w:pPr>
        <w:pStyle w:val="NormalnyWeb"/>
        <w:numPr>
          <w:ilvl w:val="0"/>
          <w:numId w:val="37"/>
        </w:numPr>
        <w:shd w:val="clear" w:color="auto" w:fill="FFFFFF"/>
        <w:spacing w:after="0"/>
        <w:jc w:val="both"/>
        <w:textAlignment w:val="baseline"/>
        <w:rPr>
          <w:color w:val="000000"/>
        </w:rPr>
      </w:pPr>
      <w:r w:rsidRPr="00EB33B0">
        <w:rPr>
          <w:color w:val="000000"/>
        </w:rPr>
        <w:t xml:space="preserve">Oceny </w:t>
      </w:r>
      <w:r w:rsidR="00612CD5">
        <w:rPr>
          <w:color w:val="000000"/>
        </w:rPr>
        <w:t>wniosków</w:t>
      </w:r>
      <w:r w:rsidRPr="00EB33B0">
        <w:rPr>
          <w:color w:val="000000"/>
        </w:rPr>
        <w:t xml:space="preserve"> </w:t>
      </w:r>
      <w:r w:rsidR="00612CD5">
        <w:rPr>
          <w:color w:val="000000"/>
        </w:rPr>
        <w:t>złożonych</w:t>
      </w:r>
      <w:r w:rsidR="00612CD5" w:rsidRPr="00EB33B0">
        <w:rPr>
          <w:color w:val="000000"/>
        </w:rPr>
        <w:t xml:space="preserve"> </w:t>
      </w:r>
      <w:r w:rsidR="00612CD5">
        <w:rPr>
          <w:color w:val="000000"/>
        </w:rPr>
        <w:t>w naborze wewnętrznym</w:t>
      </w:r>
      <w:r w:rsidR="00557AB7" w:rsidRPr="00EB33B0">
        <w:rPr>
          <w:color w:val="000000"/>
        </w:rPr>
        <w:t xml:space="preserve"> dokonuje Komisja </w:t>
      </w:r>
      <w:r w:rsidR="00612CD5">
        <w:rPr>
          <w:color w:val="000000"/>
        </w:rPr>
        <w:t xml:space="preserve">Rektorska </w:t>
      </w:r>
      <w:r w:rsidR="001740A8" w:rsidRPr="001740A8">
        <w:rPr>
          <w:color w:val="000000"/>
        </w:rPr>
        <w:t>ds. oceny wniosków</w:t>
      </w:r>
      <w:r w:rsidR="001740A8">
        <w:rPr>
          <w:color w:val="000000"/>
        </w:rPr>
        <w:t xml:space="preserve"> </w:t>
      </w:r>
      <w:r w:rsidR="001740A8" w:rsidRPr="001740A8">
        <w:rPr>
          <w:color w:val="000000"/>
        </w:rPr>
        <w:t>stypendialnych, projektowych i związanych z mobilnością krótkoterminową</w:t>
      </w:r>
      <w:r w:rsidR="001740A8">
        <w:rPr>
          <w:color w:val="000000"/>
        </w:rPr>
        <w:t xml:space="preserve"> </w:t>
      </w:r>
      <w:r w:rsidR="001740A8" w:rsidRPr="001740A8">
        <w:rPr>
          <w:color w:val="000000"/>
        </w:rPr>
        <w:t>na kadencję 2024-2028</w:t>
      </w:r>
      <w:r w:rsidR="00557AB7" w:rsidRPr="001740A8">
        <w:rPr>
          <w:color w:val="000000"/>
        </w:rPr>
        <w:t>.</w:t>
      </w:r>
    </w:p>
    <w:p w14:paraId="40D64C74" w14:textId="03D42482" w:rsidR="00A21A6E" w:rsidRPr="00EB33B0" w:rsidRDefault="002D17ED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</w:pPr>
      <w:r w:rsidRPr="00EB33B0">
        <w:t xml:space="preserve">W skład </w:t>
      </w:r>
      <w:r w:rsidR="00612CD5">
        <w:t>Zespołu kwalifikacyjnego</w:t>
      </w:r>
      <w:r w:rsidR="00612CD5" w:rsidRPr="00EB33B0">
        <w:t xml:space="preserve"> </w:t>
      </w:r>
      <w:r w:rsidRPr="00EB33B0">
        <w:t>wchodzą członkowie Komisji – min. 3 osoby.</w:t>
      </w:r>
    </w:p>
    <w:p w14:paraId="430B9857" w14:textId="3ABF2ED2" w:rsidR="00A21A6E" w:rsidRPr="00EB33B0" w:rsidRDefault="00C23323" w:rsidP="00A21A6E">
      <w:pPr>
        <w:pStyle w:val="Normalny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 xml:space="preserve">Jednostka </w:t>
      </w:r>
      <w:r w:rsidR="00612CD5">
        <w:rPr>
          <w:color w:val="000000"/>
        </w:rPr>
        <w:t>składająca</w:t>
      </w:r>
      <w:r w:rsidR="00612CD5" w:rsidRPr="00EB33B0">
        <w:rPr>
          <w:color w:val="000000"/>
        </w:rPr>
        <w:t xml:space="preserve"> </w:t>
      </w:r>
      <w:r w:rsidR="00612CD5">
        <w:rPr>
          <w:color w:val="000000"/>
        </w:rPr>
        <w:t>wniosek</w:t>
      </w:r>
      <w:r w:rsidR="00612CD5" w:rsidRPr="00EB33B0">
        <w:rPr>
          <w:color w:val="000000"/>
        </w:rPr>
        <w:t xml:space="preserve"> </w:t>
      </w:r>
      <w:r w:rsidRPr="00EB33B0">
        <w:rPr>
          <w:color w:val="000000"/>
        </w:rPr>
        <w:t>jest odpowiedzialna za koordynację, realizację oraz rozliczenie finansowe i merytoryczne projektu.</w:t>
      </w:r>
    </w:p>
    <w:p w14:paraId="59B67815" w14:textId="61CD7D29" w:rsidR="00557AB7" w:rsidRPr="00EB33B0" w:rsidRDefault="00167E35" w:rsidP="00557AB7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>Wnios</w:t>
      </w:r>
      <w:r w:rsidR="00727670" w:rsidRPr="00EB33B0">
        <w:rPr>
          <w:color w:val="000000"/>
        </w:rPr>
        <w:t>ek</w:t>
      </w:r>
      <w:r w:rsidR="00C23323" w:rsidRPr="00EB33B0">
        <w:rPr>
          <w:color w:val="000000"/>
        </w:rPr>
        <w:t>, któr</w:t>
      </w:r>
      <w:r w:rsidR="00727670" w:rsidRPr="00EB33B0">
        <w:rPr>
          <w:color w:val="000000"/>
        </w:rPr>
        <w:t>y</w:t>
      </w:r>
      <w:r w:rsidR="00C23323" w:rsidRPr="00EB33B0">
        <w:rPr>
          <w:color w:val="000000"/>
        </w:rPr>
        <w:t xml:space="preserve"> otrzyma największ</w:t>
      </w:r>
      <w:r w:rsidR="00557AB7" w:rsidRPr="00EB33B0">
        <w:rPr>
          <w:color w:val="000000"/>
        </w:rPr>
        <w:t>ą liczbę punktów</w:t>
      </w:r>
      <w:r w:rsidR="00612CD5">
        <w:rPr>
          <w:color w:val="000000"/>
        </w:rPr>
        <w:t>,</w:t>
      </w:r>
      <w:r w:rsidR="00557AB7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zostan</w:t>
      </w:r>
      <w:r w:rsidR="00727670" w:rsidRPr="00EB33B0">
        <w:rPr>
          <w:color w:val="000000"/>
        </w:rPr>
        <w:t>ie</w:t>
      </w:r>
      <w:r w:rsidR="00C23323" w:rsidRPr="00EB33B0">
        <w:rPr>
          <w:color w:val="000000"/>
        </w:rPr>
        <w:t xml:space="preserve"> </w:t>
      </w:r>
      <w:r w:rsidR="00612CD5">
        <w:rPr>
          <w:color w:val="000000"/>
        </w:rPr>
        <w:t>złożony</w:t>
      </w:r>
      <w:r w:rsidR="00612CD5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 xml:space="preserve">przez </w:t>
      </w:r>
      <w:r w:rsidR="00612CD5">
        <w:rPr>
          <w:color w:val="000000"/>
        </w:rPr>
        <w:t xml:space="preserve">właściwą </w:t>
      </w:r>
      <w:r w:rsidR="00C23323" w:rsidRPr="00EB33B0">
        <w:rPr>
          <w:color w:val="000000"/>
        </w:rPr>
        <w:t>jednost</w:t>
      </w:r>
      <w:r w:rsidR="00727670" w:rsidRPr="00EB33B0">
        <w:rPr>
          <w:color w:val="000000"/>
        </w:rPr>
        <w:t>kę</w:t>
      </w:r>
      <w:r w:rsidR="00C23323" w:rsidRPr="00EB33B0">
        <w:rPr>
          <w:color w:val="000000"/>
        </w:rPr>
        <w:t xml:space="preserve"> </w:t>
      </w:r>
      <w:r w:rsidR="00612CD5">
        <w:rPr>
          <w:color w:val="000000"/>
        </w:rPr>
        <w:t>w naborze prowadzonym</w:t>
      </w:r>
      <w:r w:rsidR="00C23323" w:rsidRPr="00EB33B0">
        <w:rPr>
          <w:color w:val="000000"/>
        </w:rPr>
        <w:t xml:space="preserve"> przez NAWA. </w:t>
      </w:r>
    </w:p>
    <w:p w14:paraId="0E331DCC" w14:textId="77777777" w:rsidR="006A5346" w:rsidRDefault="00C23323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lastRenderedPageBreak/>
        <w:t xml:space="preserve">W przypadku </w:t>
      </w:r>
      <w:r w:rsidR="00612CD5">
        <w:rPr>
          <w:color w:val="000000"/>
        </w:rPr>
        <w:t>gdy</w:t>
      </w:r>
      <w:r w:rsidR="00612CD5" w:rsidRPr="00EB33B0">
        <w:rPr>
          <w:color w:val="000000"/>
        </w:rPr>
        <w:t xml:space="preserve"> </w:t>
      </w:r>
      <w:r w:rsidRPr="00EB33B0">
        <w:rPr>
          <w:color w:val="000000"/>
        </w:rPr>
        <w:t xml:space="preserve">liczba </w:t>
      </w:r>
      <w:r w:rsidR="00612CD5">
        <w:rPr>
          <w:color w:val="000000"/>
        </w:rPr>
        <w:t xml:space="preserve">wniosków </w:t>
      </w:r>
      <w:r w:rsidRPr="00EB33B0">
        <w:rPr>
          <w:color w:val="000000"/>
        </w:rPr>
        <w:t xml:space="preserve">złożonych </w:t>
      </w:r>
      <w:r w:rsidR="00612CD5">
        <w:rPr>
          <w:color w:val="000000"/>
        </w:rPr>
        <w:t>w naborze wewnętrznym</w:t>
      </w:r>
      <w:r w:rsidRPr="00EB33B0">
        <w:rPr>
          <w:color w:val="000000"/>
        </w:rPr>
        <w:t xml:space="preserve"> wyniesie </w:t>
      </w:r>
      <w:r w:rsidR="00727670" w:rsidRPr="00EB33B0">
        <w:rPr>
          <w:color w:val="000000"/>
        </w:rPr>
        <w:t>1</w:t>
      </w:r>
      <w:r w:rsidRPr="00EB33B0">
        <w:rPr>
          <w:color w:val="000000"/>
        </w:rPr>
        <w:t xml:space="preserve">, </w:t>
      </w:r>
      <w:r w:rsidR="00612CD5">
        <w:rPr>
          <w:color w:val="000000"/>
        </w:rPr>
        <w:t>rozstrzygnięcie</w:t>
      </w:r>
      <w:r w:rsidR="00612CD5" w:rsidRPr="00EB33B0">
        <w:rPr>
          <w:color w:val="000000"/>
        </w:rPr>
        <w:t xml:space="preserve"> </w:t>
      </w:r>
      <w:r w:rsidRPr="00EB33B0">
        <w:rPr>
          <w:color w:val="000000"/>
        </w:rPr>
        <w:t>o</w:t>
      </w:r>
      <w:r w:rsidR="00612CD5">
        <w:rPr>
          <w:color w:val="000000"/>
        </w:rPr>
        <w:t xml:space="preserve"> zakwalifikowaniu podejmie P</w:t>
      </w:r>
      <w:r w:rsidRPr="00EB33B0">
        <w:rPr>
          <w:color w:val="000000"/>
        </w:rPr>
        <w:t>rzewodnicząca Komisji Rektorskiej.</w:t>
      </w:r>
      <w:r w:rsidR="00612CD5">
        <w:rPr>
          <w:color w:val="000000"/>
        </w:rPr>
        <w:t xml:space="preserve"> </w:t>
      </w:r>
    </w:p>
    <w:p w14:paraId="77683A11" w14:textId="30497C52" w:rsidR="00C23323" w:rsidRPr="00EB33B0" w:rsidRDefault="00612CD5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/>
        </w:rPr>
        <w:t xml:space="preserve">Za wniosek złożony </w:t>
      </w:r>
      <w:r w:rsidR="00124C20">
        <w:rPr>
          <w:color w:val="000000"/>
        </w:rPr>
        <w:t xml:space="preserve">w naborze </w:t>
      </w:r>
      <w:r>
        <w:rPr>
          <w:color w:val="000000"/>
        </w:rPr>
        <w:t xml:space="preserve">uznaje się wniosek kompletny i </w:t>
      </w:r>
      <w:r w:rsidR="00124C20">
        <w:rPr>
          <w:color w:val="000000"/>
        </w:rPr>
        <w:t>poprawny pod względem formalnym.</w:t>
      </w:r>
    </w:p>
    <w:p w14:paraId="74889742" w14:textId="77777777" w:rsidR="00C23323" w:rsidRPr="00EB33B0" w:rsidRDefault="00C23323" w:rsidP="00A21A6E">
      <w:pPr>
        <w:pStyle w:val="NormalnyWeb"/>
        <w:shd w:val="clear" w:color="auto" w:fill="FFFFFF"/>
        <w:spacing w:before="0" w:beforeAutospacing="0" w:after="0" w:afterAutospacing="0"/>
        <w:ind w:left="720" w:firstLine="60"/>
        <w:jc w:val="both"/>
      </w:pPr>
    </w:p>
    <w:p w14:paraId="371FAD32" w14:textId="218CFE67" w:rsidR="00C23323" w:rsidRPr="00EB33B0" w:rsidRDefault="00726DB3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b/>
          <w:color w:val="000000"/>
        </w:rPr>
        <w:t>5.</w:t>
      </w:r>
      <w:r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 xml:space="preserve">Jednostki zostaną powiadomione </w:t>
      </w:r>
      <w:r w:rsidR="00C869A7">
        <w:rPr>
          <w:color w:val="000000"/>
        </w:rPr>
        <w:t>e-</w:t>
      </w:r>
      <w:r w:rsidR="00C23323" w:rsidRPr="00EB33B0">
        <w:rPr>
          <w:color w:val="000000"/>
        </w:rPr>
        <w:t>mailowo o wynikach konkursu wewnętrznego.</w:t>
      </w:r>
    </w:p>
    <w:p w14:paraId="2C62C243" w14:textId="77777777" w:rsidR="002B43A0" w:rsidRPr="00EB33B0" w:rsidRDefault="002B43A0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09B4B32E" w14:textId="2F4FCEB8" w:rsidR="00726DB3" w:rsidRPr="005B0148" w:rsidRDefault="000D1DA8" w:rsidP="005B014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b/>
          <w:color w:val="000000"/>
        </w:rPr>
        <w:t>6.</w:t>
      </w:r>
      <w:r w:rsidRPr="00EB33B0">
        <w:rPr>
          <w:color w:val="000000"/>
        </w:rPr>
        <w:t xml:space="preserve"> Termin złożenia wniosku konkursowego w syst</w:t>
      </w:r>
      <w:r w:rsidR="00AE11A3" w:rsidRPr="00EB33B0">
        <w:rPr>
          <w:color w:val="000000"/>
        </w:rPr>
        <w:t xml:space="preserve">emie </w:t>
      </w:r>
      <w:r w:rsidR="00124C20">
        <w:rPr>
          <w:color w:val="000000"/>
        </w:rPr>
        <w:t>teleinformatycznym</w:t>
      </w:r>
      <w:r w:rsidR="00124C20" w:rsidRPr="00EB33B0">
        <w:rPr>
          <w:color w:val="000000"/>
        </w:rPr>
        <w:t xml:space="preserve"> </w:t>
      </w:r>
      <w:r w:rsidR="00AE11A3" w:rsidRPr="00EB33B0">
        <w:rPr>
          <w:color w:val="000000"/>
        </w:rPr>
        <w:t>NAWA:</w:t>
      </w:r>
      <w:r w:rsidR="005B0148">
        <w:rPr>
          <w:color w:val="000000"/>
        </w:rPr>
        <w:br/>
      </w:r>
      <w:r w:rsidR="00960556" w:rsidRPr="00960556">
        <w:rPr>
          <w:rStyle w:val="Pogrubienie"/>
        </w:rPr>
        <w:t xml:space="preserve">Nabór </w:t>
      </w:r>
      <w:r w:rsidR="00124C20">
        <w:rPr>
          <w:rStyle w:val="Pogrubienie"/>
        </w:rPr>
        <w:t xml:space="preserve">w NAWA </w:t>
      </w:r>
      <w:r w:rsidR="00960556" w:rsidRPr="00960556">
        <w:rPr>
          <w:rStyle w:val="Pogrubienie"/>
        </w:rPr>
        <w:t>trwa do 8 stycznia 2026 r. do godz. 15:00 czasu lokalnego (Warszawa)</w:t>
      </w:r>
      <w:r w:rsidR="00960556">
        <w:rPr>
          <w:rStyle w:val="Pogrubienie"/>
        </w:rPr>
        <w:t xml:space="preserve"> </w:t>
      </w:r>
      <w:r w:rsidR="005B0148">
        <w:rPr>
          <w:rStyle w:val="Pogrubienie"/>
        </w:rPr>
        <w:br/>
      </w:r>
      <w:r w:rsidR="00960556" w:rsidRPr="00960556">
        <w:rPr>
          <w:rStyle w:val="Pogrubienie"/>
        </w:rPr>
        <w:t>i odbywa się za pośrednictwem systemu</w:t>
      </w:r>
      <w:r w:rsidR="00124C20">
        <w:rPr>
          <w:rStyle w:val="Pogrubienie"/>
        </w:rPr>
        <w:t xml:space="preserve"> teleinformatycznego</w:t>
      </w:r>
      <w:r w:rsidR="00960556" w:rsidRPr="00960556">
        <w:rPr>
          <w:rStyle w:val="Pogrubienie"/>
        </w:rPr>
        <w:t xml:space="preserve"> NAWA.</w:t>
      </w:r>
    </w:p>
    <w:p w14:paraId="056B8544" w14:textId="77777777" w:rsidR="00960556" w:rsidRPr="00960556" w:rsidRDefault="00960556" w:rsidP="00C23323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</w:p>
    <w:p w14:paraId="006D4CE7" w14:textId="25D2061E" w:rsidR="00C533BD" w:rsidRPr="00EB33B0" w:rsidRDefault="000D1DA8" w:rsidP="00124C2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b/>
          <w:color w:val="000000"/>
        </w:rPr>
        <w:t>7</w:t>
      </w:r>
      <w:r w:rsidR="00726DB3" w:rsidRPr="00EB33B0">
        <w:rPr>
          <w:b/>
          <w:color w:val="000000"/>
        </w:rPr>
        <w:t>.</w:t>
      </w:r>
      <w:r w:rsidR="002C4326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Po</w:t>
      </w:r>
      <w:r w:rsidR="00726DB3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 xml:space="preserve">złożeniu wniosku konkursowego online w systemie </w:t>
      </w:r>
      <w:r w:rsidR="00124C20">
        <w:rPr>
          <w:color w:val="000000"/>
        </w:rPr>
        <w:t>teleinformatycznym</w:t>
      </w:r>
      <w:r w:rsidR="00124C20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NAWA koordynator</w:t>
      </w:r>
      <w:r w:rsidR="000F5AA7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 xml:space="preserve">projektu </w:t>
      </w:r>
      <w:r w:rsidR="00124C20">
        <w:rPr>
          <w:color w:val="000000"/>
        </w:rPr>
        <w:t>przesyła</w:t>
      </w:r>
      <w:r w:rsidR="00124C20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wniosek w formacie</w:t>
      </w:r>
      <w:r w:rsidR="002D17ED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pdf do BWZ.</w:t>
      </w:r>
    </w:p>
    <w:p w14:paraId="7C2BD869" w14:textId="77777777" w:rsidR="00C23323" w:rsidRPr="00EB33B0" w:rsidRDefault="00C23323" w:rsidP="00C23323">
      <w:pPr>
        <w:pStyle w:val="NormalnyWeb"/>
        <w:shd w:val="clear" w:color="auto" w:fill="FFFFFF"/>
        <w:spacing w:before="0" w:beforeAutospacing="0" w:after="0" w:afterAutospacing="0"/>
        <w:ind w:left="786"/>
        <w:jc w:val="both"/>
      </w:pPr>
      <w:r w:rsidRPr="00EB33B0">
        <w:t> </w:t>
      </w:r>
    </w:p>
    <w:p w14:paraId="2E28AE46" w14:textId="7661E812" w:rsidR="002C4326" w:rsidRPr="00A76BBC" w:rsidRDefault="000D1DA8" w:rsidP="00A76BBC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EB33B0">
        <w:rPr>
          <w:b/>
          <w:color w:val="000000"/>
        </w:rPr>
        <w:t>8</w:t>
      </w:r>
      <w:r w:rsidR="00726DB3" w:rsidRPr="00EB33B0">
        <w:rPr>
          <w:b/>
          <w:color w:val="000000"/>
        </w:rPr>
        <w:t xml:space="preserve">. </w:t>
      </w:r>
      <w:r w:rsidR="00C23323" w:rsidRPr="00EB33B0">
        <w:rPr>
          <w:b/>
          <w:color w:val="000000"/>
        </w:rPr>
        <w:t xml:space="preserve">Regulamin </w:t>
      </w:r>
      <w:r w:rsidR="00311C11">
        <w:rPr>
          <w:b/>
          <w:color w:val="000000"/>
        </w:rPr>
        <w:t>Naboru</w:t>
      </w:r>
      <w:r w:rsidR="00C23323" w:rsidRPr="00EB33B0">
        <w:rPr>
          <w:b/>
          <w:color w:val="000000"/>
        </w:rPr>
        <w:t xml:space="preserve"> oraz wzory dokumentów dotyczących Programu są do</w:t>
      </w:r>
      <w:r w:rsidR="00167E35" w:rsidRPr="00EB33B0">
        <w:rPr>
          <w:b/>
          <w:color w:val="000000"/>
        </w:rPr>
        <w:t xml:space="preserve">stępne na </w:t>
      </w:r>
      <w:r w:rsidR="00A76BBC">
        <w:rPr>
          <w:b/>
          <w:color w:val="000000"/>
        </w:rPr>
        <w:t xml:space="preserve">stronie </w:t>
      </w:r>
      <w:hyperlink r:id="rId10" w:history="1">
        <w:r w:rsidR="00311C11" w:rsidRPr="006A5346">
          <w:rPr>
            <w:rStyle w:val="Hipercze"/>
            <w:b/>
          </w:rPr>
          <w:t>KATAMARAN_NAWA</w:t>
        </w:r>
      </w:hyperlink>
    </w:p>
    <w:p w14:paraId="2147E086" w14:textId="59FD18DB" w:rsidR="00311C11" w:rsidRPr="00EB33B0" w:rsidRDefault="00311C11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101B9E1" w14:textId="1923A5D8" w:rsidR="00C23323" w:rsidRPr="00EB33B0" w:rsidRDefault="000D1DA8" w:rsidP="00C533BD">
      <w:pPr>
        <w:pStyle w:val="NormalnyWeb"/>
        <w:spacing w:before="0" w:beforeAutospacing="0" w:after="160" w:afterAutospacing="0"/>
        <w:jc w:val="both"/>
        <w:textAlignment w:val="baseline"/>
      </w:pPr>
      <w:r w:rsidRPr="00EB33B0">
        <w:rPr>
          <w:b/>
          <w:color w:val="000000"/>
        </w:rPr>
        <w:t>9</w:t>
      </w:r>
      <w:r w:rsidR="00A21A6E" w:rsidRPr="00EB33B0">
        <w:rPr>
          <w:b/>
          <w:color w:val="000000"/>
        </w:rPr>
        <w:t xml:space="preserve">. </w:t>
      </w:r>
      <w:r w:rsidR="00C23323" w:rsidRPr="00EB33B0">
        <w:rPr>
          <w:b/>
          <w:color w:val="000000"/>
        </w:rPr>
        <w:t>W sprawach dotyczących konkursu wewnętrznego</w:t>
      </w:r>
      <w:r w:rsidR="00C23323" w:rsidRPr="00EB33B0">
        <w:rPr>
          <w:color w:val="000000"/>
        </w:rPr>
        <w:t xml:space="preserve"> należy kontaktować się z panią </w:t>
      </w:r>
      <w:r w:rsidR="002D17ED" w:rsidRPr="00EB33B0">
        <w:rPr>
          <w:color w:val="000000"/>
        </w:rPr>
        <w:t xml:space="preserve">Joanną </w:t>
      </w:r>
      <w:r w:rsidR="00AE11A3" w:rsidRPr="00EB33B0">
        <w:rPr>
          <w:color w:val="000000"/>
        </w:rPr>
        <w:br/>
      </w:r>
      <w:r w:rsidR="000F5AA7" w:rsidRPr="00EB33B0">
        <w:rPr>
          <w:color w:val="000000"/>
        </w:rPr>
        <w:t xml:space="preserve">    </w:t>
      </w:r>
      <w:r w:rsidR="002D17ED" w:rsidRPr="00EB33B0">
        <w:rPr>
          <w:color w:val="000000"/>
        </w:rPr>
        <w:t>Wiszniewską</w:t>
      </w:r>
      <w:r w:rsidR="002B43A0" w:rsidRPr="00EB33B0">
        <w:rPr>
          <w:color w:val="000000"/>
        </w:rPr>
        <w:t>-Owerko</w:t>
      </w:r>
      <w:r w:rsidR="002C4326" w:rsidRPr="00EB33B0">
        <w:rPr>
          <w:color w:val="000000"/>
        </w:rPr>
        <w:t xml:space="preserve"> - BWZ</w:t>
      </w:r>
      <w:r w:rsidR="00AE11A3" w:rsidRPr="00EB33B0">
        <w:rPr>
          <w:color w:val="000000"/>
        </w:rPr>
        <w:t>, tel.:225524</w:t>
      </w:r>
      <w:r w:rsidR="002D17ED" w:rsidRPr="00EB33B0">
        <w:rPr>
          <w:color w:val="000000"/>
        </w:rPr>
        <w:t>078</w:t>
      </w:r>
      <w:r w:rsidR="00C23323" w:rsidRPr="00EB33B0">
        <w:rPr>
          <w:color w:val="000000"/>
        </w:rPr>
        <w:t xml:space="preserve">, email: </w:t>
      </w:r>
      <w:hyperlink r:id="rId11" w:history="1">
        <w:r w:rsidR="002C4326" w:rsidRPr="00EB33B0">
          <w:rPr>
            <w:rStyle w:val="Hipercze"/>
          </w:rPr>
          <w:t>joanna.wiszniewska@adm.uw.edu.pl</w:t>
        </w:r>
      </w:hyperlink>
    </w:p>
    <w:p w14:paraId="01530ED6" w14:textId="77777777" w:rsidR="000D1DA8" w:rsidRPr="00EB33B0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7F59C272" w14:textId="77777777" w:rsidR="000D1DA8" w:rsidRPr="00EB33B0" w:rsidRDefault="000D1DA8" w:rsidP="00A76BBC">
      <w:pPr>
        <w:pStyle w:val="NormalnyWeb"/>
        <w:shd w:val="clear" w:color="auto" w:fill="FFFFFF"/>
        <w:spacing w:before="0" w:beforeAutospacing="0" w:after="0" w:afterAutospacing="0"/>
      </w:pPr>
    </w:p>
    <w:p w14:paraId="3185977C" w14:textId="14618948" w:rsidR="00591B11" w:rsidRPr="00EB33B0" w:rsidRDefault="00591B11" w:rsidP="00557AB7">
      <w:pPr>
        <w:pStyle w:val="NormalnyWeb"/>
        <w:shd w:val="clear" w:color="auto" w:fill="FFFFFF"/>
        <w:spacing w:before="0" w:beforeAutospacing="0" w:after="0" w:afterAutospacing="0"/>
        <w:ind w:left="5664" w:firstLine="708"/>
        <w:jc w:val="center"/>
      </w:pPr>
      <w:r w:rsidRPr="00EB33B0">
        <w:t xml:space="preserve">Warszawa, </w:t>
      </w:r>
      <w:r w:rsidR="00960556">
        <w:t>1</w:t>
      </w:r>
      <w:r w:rsidR="00C23764">
        <w:t>3</w:t>
      </w:r>
      <w:r w:rsidR="00960556">
        <w:t>.11.2025</w:t>
      </w:r>
      <w:r w:rsidR="008C5D76" w:rsidRPr="00EB33B0">
        <w:t xml:space="preserve"> r.</w:t>
      </w:r>
    </w:p>
    <w:p w14:paraId="6D11447D" w14:textId="77777777" w:rsidR="00F064AC" w:rsidRPr="00EB33B0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F064AC" w:rsidRPr="00EB33B0" w:rsidSect="008B2977">
      <w:headerReference w:type="default" r:id="rId12"/>
      <w:footerReference w:type="even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AEFE0" w14:textId="77777777" w:rsidR="00FE03E2" w:rsidRDefault="00FE03E2" w:rsidP="00F95851">
      <w:pPr>
        <w:spacing w:after="0" w:line="240" w:lineRule="auto"/>
      </w:pPr>
      <w:r>
        <w:separator/>
      </w:r>
    </w:p>
  </w:endnote>
  <w:endnote w:type="continuationSeparator" w:id="0">
    <w:p w14:paraId="09519CF4" w14:textId="77777777" w:rsidR="00FE03E2" w:rsidRDefault="00FE03E2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47292097" w:rsidR="00CE42DE" w:rsidRDefault="00CE42D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43A0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4B497323" w:rsidR="008859A6" w:rsidRDefault="008859A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0DFB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F0A01" w14:textId="77777777" w:rsidR="00FE03E2" w:rsidRDefault="00FE03E2" w:rsidP="00F95851">
      <w:pPr>
        <w:spacing w:after="0" w:line="240" w:lineRule="auto"/>
      </w:pPr>
      <w:r>
        <w:separator/>
      </w:r>
    </w:p>
  </w:footnote>
  <w:footnote w:type="continuationSeparator" w:id="0">
    <w:p w14:paraId="76D5FCCD" w14:textId="77777777" w:rsidR="00FE03E2" w:rsidRDefault="00FE03E2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D0822" w14:textId="77777777" w:rsidR="00F95851" w:rsidRDefault="00F958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2DEC1A15" wp14:editId="55B15EE2">
          <wp:simplePos x="0" y="0"/>
          <wp:positionH relativeFrom="margin">
            <wp:align>right</wp:align>
          </wp:positionH>
          <wp:positionV relativeFrom="paragraph">
            <wp:posOffset>-116205</wp:posOffset>
          </wp:positionV>
          <wp:extent cx="2667000" cy="332781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9" name="Obraz 9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4B3DA735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477645" cy="602615"/>
          <wp:effectExtent l="0" t="0" r="8255" b="698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EDD518" w14:textId="77777777" w:rsidR="00F95851" w:rsidRDefault="00F958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6F497D"/>
    <w:multiLevelType w:val="hybridMultilevel"/>
    <w:tmpl w:val="0D9EB0F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E66CA"/>
    <w:multiLevelType w:val="hybridMultilevel"/>
    <w:tmpl w:val="310CF3A2"/>
    <w:lvl w:ilvl="0" w:tplc="1C52C058">
      <w:start w:val="1"/>
      <w:numFmt w:val="decimal"/>
      <w:lvlText w:val="%1)"/>
      <w:lvlJc w:val="left"/>
      <w:pPr>
        <w:ind w:left="36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8" w15:restartNumberingAfterBreak="0">
    <w:nsid w:val="400A0382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9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5F517710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1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2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62A4F"/>
    <w:multiLevelType w:val="hybridMultilevel"/>
    <w:tmpl w:val="19ECD6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6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2996114">
    <w:abstractNumId w:val="33"/>
  </w:num>
  <w:num w:numId="2" w16cid:durableId="2020353995">
    <w:abstractNumId w:val="1"/>
  </w:num>
  <w:num w:numId="3" w16cid:durableId="1778215331">
    <w:abstractNumId w:val="35"/>
  </w:num>
  <w:num w:numId="4" w16cid:durableId="1928952507">
    <w:abstractNumId w:val="25"/>
  </w:num>
  <w:num w:numId="5" w16cid:durableId="624505067">
    <w:abstractNumId w:val="27"/>
  </w:num>
  <w:num w:numId="6" w16cid:durableId="1310789139">
    <w:abstractNumId w:val="6"/>
  </w:num>
  <w:num w:numId="7" w16cid:durableId="1404180880">
    <w:abstractNumId w:val="22"/>
  </w:num>
  <w:num w:numId="8" w16cid:durableId="252662527">
    <w:abstractNumId w:val="4"/>
  </w:num>
  <w:num w:numId="9" w16cid:durableId="2146006203">
    <w:abstractNumId w:val="40"/>
  </w:num>
  <w:num w:numId="10" w16cid:durableId="987317768">
    <w:abstractNumId w:val="9"/>
  </w:num>
  <w:num w:numId="11" w16cid:durableId="1771660915">
    <w:abstractNumId w:val="19"/>
  </w:num>
  <w:num w:numId="12" w16cid:durableId="1936940749">
    <w:abstractNumId w:val="12"/>
  </w:num>
  <w:num w:numId="13" w16cid:durableId="4891044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28280476">
    <w:abstractNumId w:val="11"/>
  </w:num>
  <w:num w:numId="15" w16cid:durableId="828909576">
    <w:abstractNumId w:val="26"/>
  </w:num>
  <w:num w:numId="16" w16cid:durableId="997610017">
    <w:abstractNumId w:val="24"/>
  </w:num>
  <w:num w:numId="17" w16cid:durableId="1118373521">
    <w:abstractNumId w:val="39"/>
  </w:num>
  <w:num w:numId="18" w16cid:durableId="386688341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 w16cid:durableId="983392130">
    <w:abstractNumId w:val="37"/>
  </w:num>
  <w:num w:numId="20" w16cid:durableId="222326696">
    <w:abstractNumId w:val="16"/>
    <w:lvlOverride w:ilvl="0">
      <w:lvl w:ilvl="0">
        <w:numFmt w:val="decimal"/>
        <w:lvlText w:val="%1."/>
        <w:lvlJc w:val="left"/>
      </w:lvl>
    </w:lvlOverride>
  </w:num>
  <w:num w:numId="21" w16cid:durableId="397090798">
    <w:abstractNumId w:val="16"/>
    <w:lvlOverride w:ilvl="0">
      <w:lvl w:ilvl="0">
        <w:numFmt w:val="decimal"/>
        <w:lvlText w:val="%1."/>
        <w:lvlJc w:val="left"/>
      </w:lvl>
    </w:lvlOverride>
  </w:num>
  <w:num w:numId="22" w16cid:durableId="1789084191">
    <w:abstractNumId w:val="16"/>
    <w:lvlOverride w:ilvl="0">
      <w:lvl w:ilvl="0">
        <w:numFmt w:val="decimal"/>
        <w:lvlText w:val="%1."/>
        <w:lvlJc w:val="left"/>
      </w:lvl>
    </w:lvlOverride>
  </w:num>
  <w:num w:numId="23" w16cid:durableId="7367088">
    <w:abstractNumId w:val="23"/>
    <w:lvlOverride w:ilvl="0">
      <w:lvl w:ilvl="0">
        <w:numFmt w:val="decimal"/>
        <w:lvlText w:val="%1."/>
        <w:lvlJc w:val="left"/>
      </w:lvl>
    </w:lvlOverride>
  </w:num>
  <w:num w:numId="24" w16cid:durableId="1298995864">
    <w:abstractNumId w:val="14"/>
    <w:lvlOverride w:ilvl="0">
      <w:lvl w:ilvl="0">
        <w:numFmt w:val="decimal"/>
        <w:lvlText w:val="%1."/>
        <w:lvlJc w:val="left"/>
      </w:lvl>
    </w:lvlOverride>
  </w:num>
  <w:num w:numId="25" w16cid:durableId="1058942472">
    <w:abstractNumId w:val="5"/>
  </w:num>
  <w:num w:numId="26" w16cid:durableId="337342819">
    <w:abstractNumId w:val="20"/>
    <w:lvlOverride w:ilvl="0">
      <w:lvl w:ilvl="0">
        <w:numFmt w:val="decimal"/>
        <w:lvlText w:val="%1."/>
        <w:lvlJc w:val="left"/>
      </w:lvl>
    </w:lvlOverride>
  </w:num>
  <w:num w:numId="27" w16cid:durableId="1820076896">
    <w:abstractNumId w:val="0"/>
    <w:lvlOverride w:ilvl="0">
      <w:lvl w:ilvl="0">
        <w:numFmt w:val="decimal"/>
        <w:lvlText w:val="%1."/>
        <w:lvlJc w:val="left"/>
      </w:lvl>
    </w:lvlOverride>
  </w:num>
  <w:num w:numId="28" w16cid:durableId="7297832">
    <w:abstractNumId w:val="15"/>
  </w:num>
  <w:num w:numId="29" w16cid:durableId="1993018759">
    <w:abstractNumId w:val="32"/>
  </w:num>
  <w:num w:numId="30" w16cid:durableId="2101481531">
    <w:abstractNumId w:val="29"/>
  </w:num>
  <w:num w:numId="31" w16cid:durableId="1388411072">
    <w:abstractNumId w:val="36"/>
  </w:num>
  <w:num w:numId="32" w16cid:durableId="659625739">
    <w:abstractNumId w:val="17"/>
  </w:num>
  <w:num w:numId="33" w16cid:durableId="811559202">
    <w:abstractNumId w:val="31"/>
  </w:num>
  <w:num w:numId="34" w16cid:durableId="752435616">
    <w:abstractNumId w:val="13"/>
  </w:num>
  <w:num w:numId="35" w16cid:durableId="950631512">
    <w:abstractNumId w:val="2"/>
  </w:num>
  <w:num w:numId="36" w16cid:durableId="1504316743">
    <w:abstractNumId w:val="7"/>
  </w:num>
  <w:num w:numId="37" w16cid:durableId="1237208742">
    <w:abstractNumId w:val="28"/>
  </w:num>
  <w:num w:numId="38" w16cid:durableId="1195270034">
    <w:abstractNumId w:val="21"/>
  </w:num>
  <w:num w:numId="39" w16cid:durableId="1962953005">
    <w:abstractNumId w:val="38"/>
  </w:num>
  <w:num w:numId="40" w16cid:durableId="1623881914">
    <w:abstractNumId w:val="10"/>
  </w:num>
  <w:num w:numId="41" w16cid:durableId="658652662">
    <w:abstractNumId w:val="8"/>
  </w:num>
  <w:num w:numId="42" w16cid:durableId="1022979354">
    <w:abstractNumId w:val="18"/>
  </w:num>
  <w:num w:numId="43" w16cid:durableId="1948005280">
    <w:abstractNumId w:val="30"/>
  </w:num>
  <w:num w:numId="44" w16cid:durableId="51485311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9664D"/>
    <w:rsid w:val="000C30FE"/>
    <w:rsid w:val="000D1DA8"/>
    <w:rsid w:val="000E266A"/>
    <w:rsid w:val="000E3951"/>
    <w:rsid w:val="000F5AA7"/>
    <w:rsid w:val="001118B1"/>
    <w:rsid w:val="00124C20"/>
    <w:rsid w:val="001372DF"/>
    <w:rsid w:val="00155744"/>
    <w:rsid w:val="00167E35"/>
    <w:rsid w:val="001740A8"/>
    <w:rsid w:val="00192BA9"/>
    <w:rsid w:val="001A5B96"/>
    <w:rsid w:val="001C6BB0"/>
    <w:rsid w:val="001F0DFB"/>
    <w:rsid w:val="00223C58"/>
    <w:rsid w:val="00241A31"/>
    <w:rsid w:val="00256F0F"/>
    <w:rsid w:val="002747F3"/>
    <w:rsid w:val="002B43A0"/>
    <w:rsid w:val="002C4326"/>
    <w:rsid w:val="002D17ED"/>
    <w:rsid w:val="002E19FC"/>
    <w:rsid w:val="00311C11"/>
    <w:rsid w:val="00313DDA"/>
    <w:rsid w:val="0031544A"/>
    <w:rsid w:val="00321208"/>
    <w:rsid w:val="003319C6"/>
    <w:rsid w:val="00376AAC"/>
    <w:rsid w:val="00386839"/>
    <w:rsid w:val="003C3F5C"/>
    <w:rsid w:val="004079BC"/>
    <w:rsid w:val="0042156E"/>
    <w:rsid w:val="0048293D"/>
    <w:rsid w:val="00485027"/>
    <w:rsid w:val="00491D35"/>
    <w:rsid w:val="004D1C21"/>
    <w:rsid w:val="004F6479"/>
    <w:rsid w:val="004F7732"/>
    <w:rsid w:val="005019A8"/>
    <w:rsid w:val="005123EF"/>
    <w:rsid w:val="00557AB7"/>
    <w:rsid w:val="00567A69"/>
    <w:rsid w:val="00591B11"/>
    <w:rsid w:val="005A5A6B"/>
    <w:rsid w:val="005B0148"/>
    <w:rsid w:val="005D01B2"/>
    <w:rsid w:val="005E6F1D"/>
    <w:rsid w:val="005F3ADC"/>
    <w:rsid w:val="005F3D24"/>
    <w:rsid w:val="00611175"/>
    <w:rsid w:val="00612CD5"/>
    <w:rsid w:val="00646858"/>
    <w:rsid w:val="006860A6"/>
    <w:rsid w:val="006A5346"/>
    <w:rsid w:val="006C6A6E"/>
    <w:rsid w:val="00726DB3"/>
    <w:rsid w:val="00727670"/>
    <w:rsid w:val="007510C3"/>
    <w:rsid w:val="00771EAA"/>
    <w:rsid w:val="00776192"/>
    <w:rsid w:val="007A0BC1"/>
    <w:rsid w:val="007A10C3"/>
    <w:rsid w:val="007B217F"/>
    <w:rsid w:val="007D6DDD"/>
    <w:rsid w:val="007F31B1"/>
    <w:rsid w:val="007F436C"/>
    <w:rsid w:val="008859A6"/>
    <w:rsid w:val="00890268"/>
    <w:rsid w:val="008A60F6"/>
    <w:rsid w:val="008B2977"/>
    <w:rsid w:val="008C5D76"/>
    <w:rsid w:val="008D3967"/>
    <w:rsid w:val="008D3980"/>
    <w:rsid w:val="008E6CA0"/>
    <w:rsid w:val="008E7E01"/>
    <w:rsid w:val="008F52AD"/>
    <w:rsid w:val="00960556"/>
    <w:rsid w:val="00961182"/>
    <w:rsid w:val="0096486C"/>
    <w:rsid w:val="00976141"/>
    <w:rsid w:val="009917B8"/>
    <w:rsid w:val="009B531F"/>
    <w:rsid w:val="009B7BEF"/>
    <w:rsid w:val="009D0281"/>
    <w:rsid w:val="009D285B"/>
    <w:rsid w:val="009D3599"/>
    <w:rsid w:val="009D465F"/>
    <w:rsid w:val="00A004C6"/>
    <w:rsid w:val="00A21A6E"/>
    <w:rsid w:val="00A301BE"/>
    <w:rsid w:val="00A53A83"/>
    <w:rsid w:val="00A56453"/>
    <w:rsid w:val="00A75898"/>
    <w:rsid w:val="00A76BBC"/>
    <w:rsid w:val="00A90C27"/>
    <w:rsid w:val="00AA4F10"/>
    <w:rsid w:val="00AA68B5"/>
    <w:rsid w:val="00AC0462"/>
    <w:rsid w:val="00AC458F"/>
    <w:rsid w:val="00AC71B0"/>
    <w:rsid w:val="00AD08DB"/>
    <w:rsid w:val="00AD3E94"/>
    <w:rsid w:val="00AE11A3"/>
    <w:rsid w:val="00AF2822"/>
    <w:rsid w:val="00B27E40"/>
    <w:rsid w:val="00B4193C"/>
    <w:rsid w:val="00B43EEA"/>
    <w:rsid w:val="00B64506"/>
    <w:rsid w:val="00B64D79"/>
    <w:rsid w:val="00B909AC"/>
    <w:rsid w:val="00B96343"/>
    <w:rsid w:val="00C23323"/>
    <w:rsid w:val="00C23764"/>
    <w:rsid w:val="00C36762"/>
    <w:rsid w:val="00C533BD"/>
    <w:rsid w:val="00C619E1"/>
    <w:rsid w:val="00C869A7"/>
    <w:rsid w:val="00C95D6E"/>
    <w:rsid w:val="00CC18A7"/>
    <w:rsid w:val="00CC35C3"/>
    <w:rsid w:val="00CC58CE"/>
    <w:rsid w:val="00CD349E"/>
    <w:rsid w:val="00CD3BC9"/>
    <w:rsid w:val="00CE42DE"/>
    <w:rsid w:val="00D22DA5"/>
    <w:rsid w:val="00D42665"/>
    <w:rsid w:val="00D87239"/>
    <w:rsid w:val="00E22BAD"/>
    <w:rsid w:val="00E2611A"/>
    <w:rsid w:val="00E31270"/>
    <w:rsid w:val="00E476FB"/>
    <w:rsid w:val="00E54A37"/>
    <w:rsid w:val="00EA4D14"/>
    <w:rsid w:val="00EB1629"/>
    <w:rsid w:val="00EB33B0"/>
    <w:rsid w:val="00EC237C"/>
    <w:rsid w:val="00EC601B"/>
    <w:rsid w:val="00EE4ABA"/>
    <w:rsid w:val="00EE4D7E"/>
    <w:rsid w:val="00F064AC"/>
    <w:rsid w:val="00F41F70"/>
    <w:rsid w:val="00F57EEC"/>
    <w:rsid w:val="00F64E07"/>
    <w:rsid w:val="00F73FDE"/>
    <w:rsid w:val="00F95851"/>
    <w:rsid w:val="00FC7070"/>
    <w:rsid w:val="00FD57F4"/>
    <w:rsid w:val="00FD5DB7"/>
    <w:rsid w:val="00FE03E2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5851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851"/>
  </w:style>
  <w:style w:type="paragraph" w:styleId="Stopka">
    <w:name w:val="footer"/>
    <w:basedOn w:val="Normalny"/>
    <w:link w:val="Stopka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851"/>
  </w:style>
  <w:style w:type="paragraph" w:styleId="Akapitzlist">
    <w:name w:val="List Paragraph"/>
    <w:basedOn w:val="Normalny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4193C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D17ED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2B43A0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2B43A0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75898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12C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12C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12C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12C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12CD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12CD5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771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71E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wz.nabory.projekty@uw.edu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anna.wiszniewska@adm.uw.edu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awa.gov.pl/instytucje/katamaran-przygotowanie-i-realizacja-wspolnych-studiow-ii-stopnia/ogloszeni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wz.uw.edu.pl/programy-narodowej-agencji-wymiany-akademickiej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946B8-5466-4855-B25D-838FB426E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65</Words>
  <Characters>3224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ozdra</dc:creator>
  <cp:lastModifiedBy>Ireneusz Grejcz</cp:lastModifiedBy>
  <cp:revision>4</cp:revision>
  <cp:lastPrinted>2025-11-13T06:53:00Z</cp:lastPrinted>
  <dcterms:created xsi:type="dcterms:W3CDTF">2025-11-13T09:49:00Z</dcterms:created>
  <dcterms:modified xsi:type="dcterms:W3CDTF">2025-11-13T09:50:00Z</dcterms:modified>
</cp:coreProperties>
</file>